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5DF83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jc w:val="center"/>
        <w:rPr>
          <w:rFonts w:ascii="CIDFont+F2" w:hAnsi="CIDFont+F2" w:cs="CIDFont+F2"/>
          <w:kern w:val="0"/>
          <w:sz w:val="32"/>
          <w:szCs w:val="32"/>
        </w:rPr>
      </w:pPr>
      <w:r>
        <w:rPr>
          <w:rFonts w:ascii="CIDFont+F2" w:hAnsi="CIDFont+F2" w:cs="CIDFont+F2"/>
          <w:kern w:val="0"/>
          <w:sz w:val="32"/>
          <w:szCs w:val="32"/>
        </w:rPr>
        <w:t>Stanovení podmínek pro Vypracování a obhajobu literární rešerše</w:t>
      </w:r>
    </w:p>
    <w:p w14:paraId="007C70A6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jc w:val="center"/>
        <w:rPr>
          <w:rFonts w:ascii="CIDFont+F2" w:hAnsi="CIDFont+F2" w:cs="CIDFont+F2"/>
          <w:kern w:val="0"/>
          <w:sz w:val="32"/>
          <w:szCs w:val="32"/>
        </w:rPr>
      </w:pPr>
      <w:r>
        <w:rPr>
          <w:rFonts w:ascii="CIDFont+F2" w:hAnsi="CIDFont+F2" w:cs="CIDFont+F2"/>
          <w:kern w:val="0"/>
          <w:sz w:val="32"/>
          <w:szCs w:val="32"/>
        </w:rPr>
        <w:t>k tématu DisP studentů DSP Biologie lesa</w:t>
      </w:r>
    </w:p>
    <w:p w14:paraId="4B80B916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</w:p>
    <w:p w14:paraId="2F4516FF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</w:p>
    <w:p w14:paraId="6BB1419B" w14:textId="0652CF1B" w:rsidR="00344C48" w:rsidRDefault="00344C48" w:rsidP="00344C48">
      <w:pPr>
        <w:autoSpaceDE w:val="0"/>
        <w:autoSpaceDN w:val="0"/>
        <w:adjustRightInd w:val="0"/>
        <w:spacing w:after="0" w:line="240" w:lineRule="auto"/>
        <w:jc w:val="both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 xml:space="preserve">Student vypracuje literární rešerši k tématu své disertační práce </w:t>
      </w:r>
      <w:r>
        <w:rPr>
          <w:rFonts w:ascii="CIDFont+F2" w:hAnsi="CIDFont+F2" w:cs="CIDFont+F2"/>
          <w:kern w:val="0"/>
        </w:rPr>
        <w:t xml:space="preserve">do </w:t>
      </w:r>
      <w:r>
        <w:rPr>
          <w:rFonts w:ascii="CIDFont+F2" w:hAnsi="CIDFont+F2" w:cs="CIDFont+F2"/>
          <w:kern w:val="0"/>
        </w:rPr>
        <w:t>3</w:t>
      </w:r>
      <w:r>
        <w:rPr>
          <w:rFonts w:ascii="CIDFont+F2" w:hAnsi="CIDFont+F2" w:cs="CIDFont+F2"/>
          <w:kern w:val="0"/>
        </w:rPr>
        <w:t xml:space="preserve">1. </w:t>
      </w:r>
      <w:r>
        <w:rPr>
          <w:rFonts w:ascii="CIDFont+F2" w:hAnsi="CIDFont+F2" w:cs="CIDFont+F2"/>
          <w:kern w:val="0"/>
        </w:rPr>
        <w:t>srpnu</w:t>
      </w:r>
      <w:r>
        <w:rPr>
          <w:rFonts w:ascii="CIDFont+F2" w:hAnsi="CIDFont+F2" w:cs="CIDFont+F2"/>
          <w:kern w:val="0"/>
        </w:rPr>
        <w:t xml:space="preserve"> </w:t>
      </w:r>
      <w:r>
        <w:rPr>
          <w:rFonts w:ascii="CIDFont+F3" w:hAnsi="CIDFont+F3" w:cs="CIDFont+F3"/>
          <w:kern w:val="0"/>
        </w:rPr>
        <w:t>v akademickém roce, kdy</w:t>
      </w:r>
      <w:r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>byl zapsán do studia. Minimální rozsah rešerše není stanoven, student ji vypracuje dle dohody se svým</w:t>
      </w:r>
      <w:r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 xml:space="preserve">školitelem. Student po schválení školitelem a vedoucím katedry </w:t>
      </w:r>
      <w:r>
        <w:rPr>
          <w:rFonts w:ascii="CIDFont+F3" w:hAnsi="CIDFont+F3" w:cs="CIDFont+F3"/>
          <w:kern w:val="0"/>
        </w:rPr>
        <w:t>odevzdá svou literární rešerši</w:t>
      </w:r>
      <w:r w:rsidR="00F10C4D">
        <w:rPr>
          <w:rFonts w:ascii="CIDFont+F3" w:hAnsi="CIDFont+F3" w:cs="CIDFont+F3"/>
          <w:kern w:val="0"/>
        </w:rPr>
        <w:t xml:space="preserve"> na oddělení VaV. N</w:t>
      </w:r>
      <w:r>
        <w:rPr>
          <w:rFonts w:ascii="CIDFont+F3" w:hAnsi="CIDFont+F3" w:cs="CIDFont+F3"/>
          <w:kern w:val="0"/>
        </w:rPr>
        <w:t>ásledně proběhnou povinné obhajoby těchto rešerší, a to před</w:t>
      </w:r>
      <w:r w:rsidR="00F10C4D"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>oborovou radou DSP za účasti školitelů.</w:t>
      </w:r>
    </w:p>
    <w:p w14:paraId="6BAAB9DD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</w:p>
    <w:p w14:paraId="0A2ECFDF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Na tuto obhajobu si student připraví prezentaci, která by měla obsahovat</w:t>
      </w:r>
    </w:p>
    <w:p w14:paraId="40E95B87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1.) stručné shrnutí literární rešerše,</w:t>
      </w:r>
    </w:p>
    <w:p w14:paraId="536928C0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2.) cíle a hypotézy zvažovaného výzkumu,</w:t>
      </w:r>
    </w:p>
    <w:p w14:paraId="044D3E5F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3.) stručný návrh metodického řešení DisP.</w:t>
      </w:r>
    </w:p>
    <w:p w14:paraId="225E7637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Prezentaci si připraví v délce 15 minut.</w:t>
      </w:r>
    </w:p>
    <w:p w14:paraId="7730AE42" w14:textId="77777777" w:rsidR="00F10C4D" w:rsidRDefault="00F10C4D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</w:p>
    <w:p w14:paraId="2E3BFBDC" w14:textId="77777777" w:rsidR="00F10C4D" w:rsidRDefault="00F10C4D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</w:p>
    <w:p w14:paraId="1CE9DC32" w14:textId="77777777" w:rsidR="00344C48" w:rsidRDefault="00344C48" w:rsidP="00F10C4D">
      <w:pPr>
        <w:autoSpaceDE w:val="0"/>
        <w:autoSpaceDN w:val="0"/>
        <w:adjustRightInd w:val="0"/>
        <w:spacing w:after="0" w:line="240" w:lineRule="auto"/>
        <w:jc w:val="center"/>
        <w:rPr>
          <w:rFonts w:ascii="CIDFont+F2" w:hAnsi="CIDFont+F2" w:cs="CIDFont+F2"/>
          <w:kern w:val="0"/>
          <w:sz w:val="32"/>
          <w:szCs w:val="32"/>
        </w:rPr>
      </w:pPr>
      <w:r>
        <w:rPr>
          <w:rFonts w:ascii="CIDFont+F2" w:hAnsi="CIDFont+F2" w:cs="CIDFont+F2"/>
          <w:kern w:val="0"/>
          <w:sz w:val="32"/>
          <w:szCs w:val="32"/>
        </w:rPr>
        <w:t>Rules for Elaboration and defence of a literature review on the topic</w:t>
      </w:r>
    </w:p>
    <w:p w14:paraId="52B13731" w14:textId="77777777" w:rsidR="00344C48" w:rsidRDefault="00344C48" w:rsidP="00F10C4D">
      <w:pPr>
        <w:autoSpaceDE w:val="0"/>
        <w:autoSpaceDN w:val="0"/>
        <w:adjustRightInd w:val="0"/>
        <w:spacing w:after="0" w:line="240" w:lineRule="auto"/>
        <w:jc w:val="center"/>
        <w:rPr>
          <w:rFonts w:ascii="CIDFont+F2" w:hAnsi="CIDFont+F2" w:cs="CIDFont+F2"/>
          <w:kern w:val="0"/>
          <w:sz w:val="32"/>
          <w:szCs w:val="32"/>
        </w:rPr>
      </w:pPr>
      <w:r>
        <w:rPr>
          <w:rFonts w:ascii="CIDFont+F2" w:hAnsi="CIDFont+F2" w:cs="CIDFont+F2"/>
          <w:kern w:val="0"/>
          <w:sz w:val="32"/>
          <w:szCs w:val="32"/>
        </w:rPr>
        <w:t>of the DissT for students of DSP Forest Biology</w:t>
      </w:r>
    </w:p>
    <w:p w14:paraId="1E1D19FA" w14:textId="77777777" w:rsidR="00F10C4D" w:rsidRDefault="00F10C4D" w:rsidP="00F10C4D">
      <w:pPr>
        <w:autoSpaceDE w:val="0"/>
        <w:autoSpaceDN w:val="0"/>
        <w:adjustRightInd w:val="0"/>
        <w:spacing w:after="0" w:line="240" w:lineRule="auto"/>
        <w:jc w:val="center"/>
        <w:rPr>
          <w:rFonts w:ascii="CIDFont+F2" w:hAnsi="CIDFont+F2" w:cs="CIDFont+F2"/>
          <w:kern w:val="0"/>
          <w:sz w:val="32"/>
          <w:szCs w:val="32"/>
        </w:rPr>
      </w:pPr>
    </w:p>
    <w:p w14:paraId="1E59AB93" w14:textId="38B0F30D" w:rsidR="00F10C4D" w:rsidRDefault="00344C48" w:rsidP="00F10C4D">
      <w:pPr>
        <w:autoSpaceDE w:val="0"/>
        <w:autoSpaceDN w:val="0"/>
        <w:adjustRightInd w:val="0"/>
        <w:spacing w:after="0" w:line="240" w:lineRule="auto"/>
        <w:jc w:val="both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 xml:space="preserve">Students shall prepare a literature review on the topic of the DissT by </w:t>
      </w:r>
      <w:r w:rsidR="00F10C4D">
        <w:rPr>
          <w:rFonts w:ascii="CIDFont+F2" w:hAnsi="CIDFont+F2" w:cs="CIDFont+F2"/>
          <w:kern w:val="0"/>
        </w:rPr>
        <w:t>August</w:t>
      </w:r>
      <w:r>
        <w:rPr>
          <w:rFonts w:ascii="CIDFont+F2" w:hAnsi="CIDFont+F2" w:cs="CIDFont+F2"/>
          <w:kern w:val="0"/>
        </w:rPr>
        <w:t xml:space="preserve"> </w:t>
      </w:r>
      <w:r w:rsidR="00F10C4D">
        <w:rPr>
          <w:rFonts w:ascii="CIDFont+F2" w:hAnsi="CIDFont+F2" w:cs="CIDFont+F2"/>
          <w:kern w:val="0"/>
        </w:rPr>
        <w:t>3</w:t>
      </w:r>
      <w:r>
        <w:rPr>
          <w:rFonts w:ascii="CIDFont+F2" w:hAnsi="CIDFont+F2" w:cs="CIDFont+F2"/>
          <w:kern w:val="0"/>
        </w:rPr>
        <w:t xml:space="preserve">1 </w:t>
      </w:r>
      <w:r>
        <w:rPr>
          <w:rFonts w:ascii="CIDFont+F3" w:hAnsi="CIDFont+F3" w:cs="CIDFont+F3"/>
          <w:kern w:val="0"/>
        </w:rPr>
        <w:t>of the academic</w:t>
      </w:r>
      <w:r w:rsidR="00F10C4D"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>year in which they were enrolled to study. There is no minimum length of the review; students will</w:t>
      </w:r>
      <w:r w:rsidR="00F10C4D"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>prepare it according to the agreement with their supervisor. After approval by the supervisor and the</w:t>
      </w:r>
      <w:r w:rsidR="00F10C4D">
        <w:rPr>
          <w:rFonts w:ascii="CIDFont+F3" w:hAnsi="CIDFont+F3" w:cs="CIDFont+F3"/>
          <w:kern w:val="0"/>
        </w:rPr>
        <w:t xml:space="preserve"> </w:t>
      </w:r>
      <w:r>
        <w:rPr>
          <w:rFonts w:ascii="CIDFont+F3" w:hAnsi="CIDFont+F3" w:cs="CIDFont+F3"/>
          <w:kern w:val="0"/>
        </w:rPr>
        <w:t>head of the department, students will submit their literature review in the electronic form</w:t>
      </w:r>
      <w:r w:rsidR="00F10C4D">
        <w:rPr>
          <w:rFonts w:ascii="CIDFont+F3" w:hAnsi="CIDFont+F3" w:cs="CIDFont+F3"/>
          <w:kern w:val="0"/>
        </w:rPr>
        <w:t xml:space="preserve"> to the UIS and </w:t>
      </w:r>
      <w:r w:rsidR="00F10C4D" w:rsidRPr="00F10C4D">
        <w:rPr>
          <w:rFonts w:ascii="CIDFont+F3" w:hAnsi="CIDFont+F3" w:cs="CIDFont+F3"/>
          <w:kern w:val="0"/>
        </w:rPr>
        <w:t>signed hard copy by your supervisor to the Science and Research department</w:t>
      </w:r>
      <w:r w:rsidR="00F10C4D">
        <w:rPr>
          <w:rFonts w:ascii="CIDFont+F3" w:hAnsi="CIDFont+F3" w:cs="CIDFont+F3"/>
          <w:kern w:val="0"/>
        </w:rPr>
        <w:t>.</w:t>
      </w:r>
    </w:p>
    <w:p w14:paraId="36A4C256" w14:textId="7BCF656E" w:rsidR="00344C48" w:rsidRDefault="00344C48" w:rsidP="00F10C4D">
      <w:pPr>
        <w:autoSpaceDE w:val="0"/>
        <w:autoSpaceDN w:val="0"/>
        <w:adjustRightInd w:val="0"/>
        <w:spacing w:after="0" w:line="240" w:lineRule="auto"/>
        <w:jc w:val="both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 xml:space="preserve">Subsequently, a compulsory defence of these reviews will </w:t>
      </w:r>
      <w:r w:rsidR="00F10C4D">
        <w:rPr>
          <w:rFonts w:ascii="CIDFont+F3" w:hAnsi="CIDFont+F3" w:cs="CIDFont+F3"/>
          <w:kern w:val="0"/>
        </w:rPr>
        <w:t xml:space="preserve">take </w:t>
      </w:r>
      <w:r>
        <w:rPr>
          <w:rFonts w:ascii="CIDFont+F3" w:hAnsi="CIDFont+F3" w:cs="CIDFont+F3"/>
          <w:kern w:val="0"/>
        </w:rPr>
        <w:t xml:space="preserve">place in front of the </w:t>
      </w:r>
      <w:r w:rsidR="00F10C4D">
        <w:rPr>
          <w:rFonts w:ascii="CIDFont+F3" w:hAnsi="CIDFont+F3" w:cs="CIDFont+F3"/>
          <w:kern w:val="0"/>
        </w:rPr>
        <w:t>departmental</w:t>
      </w:r>
      <w:r>
        <w:rPr>
          <w:rFonts w:ascii="CIDFont+F3" w:hAnsi="CIDFont+F3" w:cs="CIDFont+F3"/>
          <w:kern w:val="0"/>
        </w:rPr>
        <w:t xml:space="preserve"> board with the participation of supervisors.</w:t>
      </w:r>
    </w:p>
    <w:p w14:paraId="04A989CC" w14:textId="77777777" w:rsidR="00F10C4D" w:rsidRDefault="00F10C4D" w:rsidP="00F10C4D">
      <w:pPr>
        <w:autoSpaceDE w:val="0"/>
        <w:autoSpaceDN w:val="0"/>
        <w:adjustRightInd w:val="0"/>
        <w:spacing w:after="0" w:line="240" w:lineRule="auto"/>
        <w:jc w:val="both"/>
        <w:rPr>
          <w:rFonts w:ascii="CIDFont+F3" w:hAnsi="CIDFont+F3" w:cs="CIDFont+F3"/>
          <w:kern w:val="0"/>
        </w:rPr>
      </w:pPr>
    </w:p>
    <w:p w14:paraId="69C03D5F" w14:textId="77777777" w:rsidR="00344C48" w:rsidRDefault="00344C48" w:rsidP="00F10C4D">
      <w:pPr>
        <w:autoSpaceDE w:val="0"/>
        <w:autoSpaceDN w:val="0"/>
        <w:adjustRightInd w:val="0"/>
        <w:spacing w:after="0" w:line="240" w:lineRule="auto"/>
        <w:jc w:val="both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For this defence, the student must prepare a presentation which should include:</w:t>
      </w:r>
    </w:p>
    <w:p w14:paraId="0EFF6771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1.) A brief summary of the literature review,</w:t>
      </w:r>
    </w:p>
    <w:p w14:paraId="77300C2D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2.) the objectives and hypotheses of the research under consideration,</w:t>
      </w:r>
    </w:p>
    <w:p w14:paraId="0950080C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(3.) a brief proposal of the methodology of the DissT.</w:t>
      </w:r>
    </w:p>
    <w:p w14:paraId="5E5164D6" w14:textId="77777777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The presentation should last 15 minutes.</w:t>
      </w:r>
    </w:p>
    <w:p w14:paraId="73965396" w14:textId="2DA2C486" w:rsidR="00344C48" w:rsidRDefault="00344C48" w:rsidP="00344C48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kern w:val="0"/>
        </w:rPr>
      </w:pPr>
    </w:p>
    <w:p w14:paraId="12CEB24E" w14:textId="77777777" w:rsidR="00F10C4D" w:rsidRDefault="00F10C4D" w:rsidP="00344C48"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kern w:val="0"/>
        </w:rPr>
      </w:pPr>
    </w:p>
    <w:p w14:paraId="3E7BEA14" w14:textId="77777777" w:rsidR="00F10C4D" w:rsidRDefault="00F10C4D" w:rsidP="008859F8">
      <w:pPr>
        <w:autoSpaceDE w:val="0"/>
        <w:autoSpaceDN w:val="0"/>
        <w:adjustRightInd w:val="0"/>
        <w:spacing w:after="0" w:line="240" w:lineRule="auto"/>
        <w:jc w:val="right"/>
        <w:rPr>
          <w:rFonts w:ascii="CIDFont+F4" w:hAnsi="CIDFont+F4" w:cs="CIDFont+F4"/>
          <w:kern w:val="0"/>
        </w:rPr>
      </w:pPr>
    </w:p>
    <w:p w14:paraId="69118645" w14:textId="77777777" w:rsidR="00344C48" w:rsidRDefault="00344C48" w:rsidP="008859F8">
      <w:pPr>
        <w:autoSpaceDE w:val="0"/>
        <w:autoSpaceDN w:val="0"/>
        <w:adjustRightInd w:val="0"/>
        <w:spacing w:after="0" w:line="240" w:lineRule="auto"/>
        <w:ind w:left="3540" w:firstLine="708"/>
        <w:jc w:val="center"/>
        <w:rPr>
          <w:rFonts w:ascii="CIDFont+F3" w:hAnsi="CIDFont+F3" w:cs="CIDFont+F3"/>
          <w:kern w:val="0"/>
        </w:rPr>
      </w:pPr>
      <w:r>
        <w:rPr>
          <w:rFonts w:ascii="CIDFont+F3" w:hAnsi="CIDFont+F3" w:cs="CIDFont+F3"/>
          <w:kern w:val="0"/>
        </w:rPr>
        <w:t>prof. Ing. Milan Lstibůrek, MSc., Ph.D.</w:t>
      </w:r>
    </w:p>
    <w:p w14:paraId="0012F74D" w14:textId="703B9090" w:rsidR="003035F8" w:rsidRDefault="00344C48" w:rsidP="008859F8">
      <w:pPr>
        <w:ind w:firstLine="708"/>
        <w:jc w:val="right"/>
      </w:pPr>
      <w:r>
        <w:rPr>
          <w:rFonts w:ascii="CIDFont+F3" w:hAnsi="CIDFont+F3" w:cs="CIDFont+F3"/>
          <w:kern w:val="0"/>
        </w:rPr>
        <w:t>předseda OR</w:t>
      </w:r>
      <w:r w:rsidR="008859F8">
        <w:rPr>
          <w:rFonts w:ascii="CIDFont+F3" w:hAnsi="CIDFont+F3" w:cs="CIDFont+F3"/>
          <w:kern w:val="0"/>
        </w:rPr>
        <w:t>/</w:t>
      </w:r>
      <w:r w:rsidR="008859F8" w:rsidRPr="008859F8">
        <w:rPr>
          <w:rFonts w:ascii="CIDFont+F3" w:hAnsi="CIDFont+F3" w:cs="CIDFont+F3"/>
          <w:kern w:val="0"/>
        </w:rPr>
        <w:t>Chairman of the</w:t>
      </w:r>
      <w:r w:rsidR="008859F8">
        <w:rPr>
          <w:rFonts w:ascii="CIDFont+F3" w:hAnsi="CIDFont+F3" w:cs="CIDFont+F3"/>
          <w:kern w:val="0"/>
        </w:rPr>
        <w:t xml:space="preserve"> Departmental Board </w:t>
      </w:r>
    </w:p>
    <w:sectPr w:rsidR="003035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IDFont+F3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IDFont+F4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zAxNzC0MDY2MDJX0lEKTi0uzszPAykwrAUAOkEQOCwAAAA="/>
  </w:docVars>
  <w:rsids>
    <w:rsidRoot w:val="00344C48"/>
    <w:rsid w:val="003035F8"/>
    <w:rsid w:val="00344C48"/>
    <w:rsid w:val="007817CC"/>
    <w:rsid w:val="008859F8"/>
    <w:rsid w:val="00F10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D523"/>
  <w15:chartTrackingRefBased/>
  <w15:docId w15:val="{B0907F51-434E-4989-B9E8-9DD9021FD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jstyl">
    <w:name w:val="můj styl"/>
    <w:basedOn w:val="Normln"/>
    <w:link w:val="mjstylChar"/>
    <w:qFormat/>
    <w:rsid w:val="007817CC"/>
    <w:pPr>
      <w:pBdr>
        <w:top w:val="single" w:sz="4" w:space="1" w:color="auto"/>
        <w:bottom w:val="single" w:sz="4" w:space="1" w:color="auto"/>
      </w:pBdr>
      <w:shd w:val="clear" w:color="auto" w:fill="92D050"/>
      <w:ind w:left="1560"/>
      <w:jc w:val="both"/>
    </w:pPr>
    <w:rPr>
      <w:b/>
    </w:rPr>
  </w:style>
  <w:style w:type="character" w:customStyle="1" w:styleId="mjstylChar">
    <w:name w:val="můj styl Char"/>
    <w:basedOn w:val="Standardnpsmoodstavce"/>
    <w:link w:val="mjstyl"/>
    <w:rsid w:val="007817CC"/>
    <w:rPr>
      <w:b/>
      <w:shd w:val="clear" w:color="auto" w:fill="92D0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75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ová Romana</dc:creator>
  <cp:keywords/>
  <dc:description/>
  <cp:lastModifiedBy>Zachová Romana</cp:lastModifiedBy>
  <cp:revision>2</cp:revision>
  <dcterms:created xsi:type="dcterms:W3CDTF">2023-04-19T09:34:00Z</dcterms:created>
  <dcterms:modified xsi:type="dcterms:W3CDTF">2023-04-19T10:03:00Z</dcterms:modified>
</cp:coreProperties>
</file>